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F0133" w14:textId="77777777" w:rsidR="0014189F" w:rsidRPr="0014189F" w:rsidRDefault="0014189F">
      <w:pPr>
        <w:pStyle w:val="Heading2"/>
        <w:rPr>
          <w:rFonts w:ascii="Times New Roman" w:hAnsi="Times New Roman" w:cs="Times New Roman"/>
          <w:b/>
          <w:bCs/>
          <w:color w:val="000000"/>
          <w:sz w:val="48"/>
          <w:szCs w:val="48"/>
        </w:rPr>
      </w:pPr>
      <w:bookmarkStart w:id="0" w:name="objective"/>
      <w:r w:rsidRPr="0014189F">
        <w:rPr>
          <w:rFonts w:ascii="Times New Roman" w:hAnsi="Times New Roman" w:cs="Times New Roman"/>
          <w:b/>
          <w:bCs/>
          <w:color w:val="000000"/>
          <w:sz w:val="48"/>
          <w:szCs w:val="48"/>
        </w:rPr>
        <w:t>Hello World RESTful Web Service</w:t>
      </w:r>
    </w:p>
    <w:p w14:paraId="18DBB566" w14:textId="024F26C5" w:rsidR="00111C48" w:rsidRPr="00B866D3" w:rsidRDefault="0014189F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B866D3">
        <w:rPr>
          <w:rFonts w:ascii="Times New Roman" w:hAnsi="Times New Roman" w:cs="Times New Roman"/>
          <w:b/>
          <w:bCs/>
          <w:color w:val="auto"/>
        </w:rPr>
        <w:t>1</w:t>
      </w:r>
      <w:r w:rsidRPr="00B866D3">
        <w:rPr>
          <w:rFonts w:ascii="Times New Roman" w:hAnsi="Times New Roman" w:cs="Times New Roman"/>
          <w:b/>
          <w:bCs/>
          <w:color w:val="auto"/>
        </w:rPr>
        <w:t>️</w:t>
      </w:r>
      <w:r w:rsidRPr="00B866D3">
        <w:rPr>
          <w:rFonts w:ascii="Times New Roman" w:hAnsi="Times New Roman" w:cs="Times New Roman"/>
          <w:b/>
          <w:bCs/>
          <w:color w:val="auto"/>
        </w:rPr>
        <w:t xml:space="preserve"> Objective</w:t>
      </w:r>
    </w:p>
    <w:p w14:paraId="3FCABB22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To create a simple RESTful service using the </w:t>
      </w:r>
      <w:r w:rsidRPr="00B866D3">
        <w:rPr>
          <w:rFonts w:ascii="Times New Roman" w:hAnsi="Times New Roman" w:cs="Times New Roman"/>
          <w:sz w:val="32"/>
          <w:szCs w:val="32"/>
        </w:rPr>
        <w:t>Spring Web Framework</w:t>
      </w:r>
      <w:r w:rsidRPr="00B866D3">
        <w:rPr>
          <w:rFonts w:ascii="Times New Roman" w:hAnsi="Times New Roman" w:cs="Times New Roman"/>
          <w:sz w:val="32"/>
          <w:szCs w:val="32"/>
        </w:rPr>
        <w:t xml:space="preserve"> that returns the text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"Hello World!!"</w:t>
      </w:r>
      <w:r w:rsidRPr="00B866D3">
        <w:rPr>
          <w:rFonts w:ascii="Times New Roman" w:hAnsi="Times New Roman" w:cs="Times New Roman"/>
          <w:sz w:val="32"/>
          <w:szCs w:val="32"/>
        </w:rPr>
        <w:t xml:space="preserve"> for a </w:t>
      </w:r>
      <w:r w:rsidRPr="00B866D3">
        <w:rPr>
          <w:rFonts w:ascii="Times New Roman" w:hAnsi="Times New Roman" w:cs="Times New Roman"/>
          <w:sz w:val="32"/>
          <w:szCs w:val="32"/>
        </w:rPr>
        <w:t>GET</w:t>
      </w:r>
      <w:r w:rsidRPr="00B866D3">
        <w:rPr>
          <w:rFonts w:ascii="Times New Roman" w:hAnsi="Times New Roman" w:cs="Times New Roman"/>
          <w:sz w:val="32"/>
          <w:szCs w:val="32"/>
        </w:rPr>
        <w:t xml:space="preserve"> request, and verify the HTTP headers i</w:t>
      </w:r>
      <w:r w:rsidRPr="00B866D3">
        <w:rPr>
          <w:rFonts w:ascii="Times New Roman" w:hAnsi="Times New Roman" w:cs="Times New Roman"/>
          <w:sz w:val="32"/>
          <w:szCs w:val="32"/>
        </w:rPr>
        <w:t xml:space="preserve">n both </w:t>
      </w:r>
      <w:r w:rsidRPr="00B866D3">
        <w:rPr>
          <w:rFonts w:ascii="Times New Roman" w:hAnsi="Times New Roman" w:cs="Times New Roman"/>
          <w:sz w:val="32"/>
          <w:szCs w:val="32"/>
        </w:rPr>
        <w:t>Chrome browser</w:t>
      </w:r>
      <w:r w:rsidRPr="00B866D3">
        <w:rPr>
          <w:rFonts w:ascii="Times New Roman" w:hAnsi="Times New Roman" w:cs="Times New Roman"/>
          <w:sz w:val="32"/>
          <w:szCs w:val="32"/>
        </w:rPr>
        <w:t xml:space="preserve"> and </w:t>
      </w:r>
      <w:r w:rsidRPr="00B866D3">
        <w:rPr>
          <w:rFonts w:ascii="Times New Roman" w:hAnsi="Times New Roman" w:cs="Times New Roman"/>
          <w:sz w:val="32"/>
          <w:szCs w:val="32"/>
        </w:rPr>
        <w:t>Postman</w:t>
      </w:r>
      <w:r w:rsidRPr="00B866D3">
        <w:rPr>
          <w:rFonts w:ascii="Times New Roman" w:hAnsi="Times New Roman" w:cs="Times New Roman"/>
          <w:sz w:val="32"/>
          <w:szCs w:val="32"/>
        </w:rPr>
        <w:t>.</w:t>
      </w:r>
    </w:p>
    <w:p w14:paraId="5F79E037" w14:textId="669D7625" w:rsidR="00111C48" w:rsidRPr="00B866D3" w:rsidRDefault="00111C48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3FBB4F" w14:textId="6BDE2B8A" w:rsidR="00111C48" w:rsidRPr="00B866D3" w:rsidRDefault="0014189F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implementation-steps"/>
      <w:bookmarkEnd w:id="0"/>
      <w:r w:rsidRPr="00B866D3">
        <w:rPr>
          <w:rFonts w:ascii="Times New Roman" w:hAnsi="Times New Roman" w:cs="Times New Roman"/>
          <w:b/>
          <w:bCs/>
          <w:color w:val="auto"/>
        </w:rPr>
        <w:t>3</w:t>
      </w:r>
      <w:r w:rsidRPr="00B866D3">
        <w:rPr>
          <w:rFonts w:ascii="Times New Roman" w:hAnsi="Times New Roman" w:cs="Times New Roman"/>
          <w:b/>
          <w:bCs/>
          <w:color w:val="auto"/>
        </w:rPr>
        <w:t>️</w:t>
      </w:r>
      <w:r w:rsidR="00B866D3" w:rsidRPr="00B866D3">
        <w:rPr>
          <w:rFonts w:ascii="Tahoma" w:hAnsi="Tahoma" w:cs="Tahoma"/>
          <w:b/>
          <w:bCs/>
          <w:color w:val="auto"/>
        </w:rPr>
        <w:t xml:space="preserve"> </w:t>
      </w:r>
      <w:r w:rsidRPr="00B866D3">
        <w:rPr>
          <w:rFonts w:ascii="Times New Roman" w:hAnsi="Times New Roman" w:cs="Times New Roman"/>
          <w:b/>
          <w:bCs/>
          <w:color w:val="auto"/>
        </w:rPr>
        <w:t>Implementation Steps</w:t>
      </w:r>
    </w:p>
    <w:p w14:paraId="14019EA4" w14:textId="39E74FF5" w:rsidR="00111C48" w:rsidRPr="00B866D3" w:rsidRDefault="0014189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2" w:name="step-1-add-spring-web-dependency"/>
      <w:r w:rsidRPr="00B866D3">
        <w:rPr>
          <w:rFonts w:ascii="Times New Roman" w:hAnsi="Times New Roman" w:cs="Times New Roman"/>
          <w:b/>
          <w:bCs/>
          <w:color w:val="auto"/>
          <w:sz w:val="32"/>
          <w:szCs w:val="32"/>
        </w:rPr>
        <w:t>Step 1: Add Spring Web Dependency</w:t>
      </w:r>
    </w:p>
    <w:p w14:paraId="1D2FC45C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Make sure your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pom.xml</w:t>
      </w:r>
      <w:r w:rsidRPr="00B866D3">
        <w:rPr>
          <w:rFonts w:ascii="Times New Roman" w:hAnsi="Times New Roman" w:cs="Times New Roman"/>
          <w:sz w:val="32"/>
          <w:szCs w:val="32"/>
        </w:rPr>
        <w:t xml:space="preserve"> includes:</w:t>
      </w:r>
    </w:p>
    <w:p w14:paraId="4C8CBB89" w14:textId="77777777" w:rsidR="00111C48" w:rsidRPr="00B866D3" w:rsidRDefault="0014189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B866D3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gt;org.springframework.boot</w:t>
      </w:r>
      <w:proofErr w:type="gramEnd"/>
      <w:r w:rsidRPr="00B866D3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gt;spring-boot-starter-web&lt;/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4E0366DD" w14:textId="45394E76" w:rsidR="00111C48" w:rsidRPr="00B866D3" w:rsidRDefault="00111C48">
      <w:pPr>
        <w:rPr>
          <w:rFonts w:ascii="Times New Roman" w:hAnsi="Times New Roman" w:cs="Times New Roman"/>
          <w:sz w:val="32"/>
          <w:szCs w:val="32"/>
        </w:rPr>
      </w:pPr>
    </w:p>
    <w:p w14:paraId="738DFBEE" w14:textId="489E751A" w:rsidR="00111C48" w:rsidRPr="00B866D3" w:rsidRDefault="0014189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3" w:name="step-2-set-server-port"/>
      <w:bookmarkEnd w:id="2"/>
      <w:r w:rsidRPr="00B866D3">
        <w:rPr>
          <w:rFonts w:ascii="Times New Roman" w:hAnsi="Times New Roman" w:cs="Times New Roman"/>
          <w:b/>
          <w:bCs/>
          <w:color w:val="auto"/>
          <w:sz w:val="32"/>
          <w:szCs w:val="32"/>
        </w:rPr>
        <w:t>Step 2: Set Server Port</w:t>
      </w:r>
    </w:p>
    <w:p w14:paraId="2906DCE3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Add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src/main/resources/application.properties</w:t>
      </w:r>
      <w:r w:rsidRPr="00B866D3">
        <w:rPr>
          <w:rFonts w:ascii="Times New Roman" w:hAnsi="Times New Roman" w:cs="Times New Roman"/>
          <w:sz w:val="32"/>
          <w:szCs w:val="32"/>
        </w:rPr>
        <w:t>:</w:t>
      </w:r>
    </w:p>
    <w:p w14:paraId="0754BB06" w14:textId="77777777" w:rsidR="00111C48" w:rsidRPr="00B866D3" w:rsidRDefault="0014189F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server.port</w:t>
      </w:r>
      <w:proofErr w:type="gramEnd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=8083</w:t>
      </w:r>
    </w:p>
    <w:p w14:paraId="0341EAD5" w14:textId="77777777" w:rsidR="00B866D3" w:rsidRDefault="00B866D3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4" w:name="step-3-create-hellocontroller"/>
      <w:bookmarkEnd w:id="3"/>
    </w:p>
    <w:p w14:paraId="46D8986C" w14:textId="243E409F" w:rsidR="00111C48" w:rsidRPr="00B866D3" w:rsidRDefault="0014189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r w:rsidRPr="00B866D3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Step 3: Create </w:t>
      </w:r>
      <w:r w:rsidRPr="00B866D3">
        <w:rPr>
          <w:rStyle w:val="VerbatimChar"/>
          <w:rFonts w:ascii="Times New Roman" w:hAnsi="Times New Roman" w:cs="Times New Roman"/>
          <w:b/>
          <w:bCs/>
          <w:color w:val="auto"/>
          <w:sz w:val="32"/>
          <w:szCs w:val="32"/>
        </w:rPr>
        <w:t>HelloController</w:t>
      </w:r>
    </w:p>
    <w:p w14:paraId="7E5C35C1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Path:</w:t>
      </w:r>
      <w:r w:rsidRPr="00B866D3">
        <w:rPr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src/main/java/com/mycompany/myproject/controller/HelloController.java</w:t>
      </w:r>
    </w:p>
    <w:p w14:paraId="32873B1B" w14:textId="77777777" w:rsidR="00111C48" w:rsidRPr="00B866D3" w:rsidRDefault="0014189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roll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g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Factory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lastRenderedPageBreak/>
        <w:t>import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GetMapping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stControll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stController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HelloController 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final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gger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LOGGER 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LoggerFactory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ogg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>HelloControll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866D3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tMapping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B866D3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hello"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866D3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yHello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B866D3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ART sayHello()"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B866D3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response 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B866D3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ello World!!"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B866D3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B866D3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END sayHello()"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B866D3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</w:t>
      </w:r>
      <w:r w:rsidRPr="00B866D3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urn</w:t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response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08F33661" w14:textId="0E46F257" w:rsidR="00111C48" w:rsidRPr="00B866D3" w:rsidRDefault="0014189F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B866D3">
        <w:rPr>
          <w:rFonts w:ascii="Times New Roman" w:hAnsi="Times New Roman" w:cs="Times New Roman"/>
          <w:b/>
          <w:bCs/>
          <w:sz w:val="32"/>
          <w:szCs w:val="32"/>
        </w:rPr>
        <w:t>Explanation:</w:t>
      </w:r>
    </w:p>
    <w:p w14:paraId="7579EA39" w14:textId="77777777" w:rsidR="00111C48" w:rsidRPr="00B866D3" w:rsidRDefault="0014189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@RestController</w:t>
      </w:r>
      <w:r w:rsidRPr="00B866D3">
        <w:rPr>
          <w:rFonts w:ascii="Times New Roman" w:hAnsi="Times New Roman" w:cs="Times New Roman"/>
          <w:sz w:val="32"/>
          <w:szCs w:val="32"/>
        </w:rPr>
        <w:t xml:space="preserve"> marks this as a RESTful controller.</w:t>
      </w:r>
    </w:p>
    <w:p w14:paraId="611B7561" w14:textId="77777777" w:rsidR="00111C48" w:rsidRPr="00B866D3" w:rsidRDefault="0014189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@GetMapping("/hello")</w:t>
      </w:r>
      <w:r w:rsidRPr="00B866D3">
        <w:rPr>
          <w:rFonts w:ascii="Times New Roman" w:hAnsi="Times New Roman" w:cs="Times New Roman"/>
          <w:sz w:val="32"/>
          <w:szCs w:val="32"/>
        </w:rPr>
        <w:t xml:space="preserve"> maps GET requests to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/hello</w:t>
      </w:r>
      <w:r w:rsidRPr="00B866D3">
        <w:rPr>
          <w:rFonts w:ascii="Times New Roman" w:hAnsi="Times New Roman" w:cs="Times New Roman"/>
          <w:sz w:val="32"/>
          <w:szCs w:val="32"/>
        </w:rPr>
        <w:t>.</w:t>
      </w:r>
    </w:p>
    <w:p w14:paraId="757300FF" w14:textId="77777777" w:rsidR="00111C48" w:rsidRPr="00B866D3" w:rsidRDefault="0014189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proofErr w:type="gramStart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sayHello(</w:t>
      </w:r>
      <w:proofErr w:type="gramEnd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)</w:t>
      </w:r>
      <w:r w:rsidRPr="00B866D3">
        <w:rPr>
          <w:rFonts w:ascii="Times New Roman" w:hAnsi="Times New Roman" w:cs="Times New Roman"/>
          <w:sz w:val="32"/>
          <w:szCs w:val="32"/>
        </w:rPr>
        <w:t xml:space="preserve"> returns hardcoded string </w:t>
      </w:r>
      <w:r w:rsidRPr="00B866D3">
        <w:rPr>
          <w:rFonts w:ascii="Times New Roman" w:hAnsi="Times New Roman" w:cs="Times New Roman"/>
          <w:sz w:val="32"/>
          <w:szCs w:val="32"/>
        </w:rPr>
        <w:t>“Hello World!!”</w:t>
      </w:r>
      <w:r w:rsidRPr="00B866D3">
        <w:rPr>
          <w:rFonts w:ascii="Times New Roman" w:hAnsi="Times New Roman" w:cs="Times New Roman"/>
          <w:sz w:val="32"/>
          <w:szCs w:val="32"/>
        </w:rPr>
        <w:t xml:space="preserve"> and logs start and end.</w:t>
      </w:r>
    </w:p>
    <w:p w14:paraId="57FA3304" w14:textId="7BFDAF1B" w:rsidR="00111C48" w:rsidRPr="00B866D3" w:rsidRDefault="00B866D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E339711" wp14:editId="61D9A4B0">
            <wp:extent cx="4763165" cy="37533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37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40E60" w14:textId="2C06783D" w:rsidR="00111C48" w:rsidRPr="00B866D3" w:rsidRDefault="0014189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5" w:name="step-4-run-the-application"/>
      <w:bookmarkEnd w:id="4"/>
      <w:r w:rsidRPr="00B866D3">
        <w:rPr>
          <w:rFonts w:ascii="Times New Roman" w:hAnsi="Times New Roman" w:cs="Times New Roman"/>
          <w:b/>
          <w:bCs/>
          <w:color w:val="auto"/>
          <w:sz w:val="32"/>
          <w:szCs w:val="32"/>
        </w:rPr>
        <w:t>Step 4: Run the Application</w:t>
      </w:r>
    </w:p>
    <w:p w14:paraId="49283E42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Run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SpringlearnApplication</w:t>
      </w:r>
      <w:r w:rsidRPr="00B866D3">
        <w:rPr>
          <w:rFonts w:ascii="Times New Roman" w:hAnsi="Times New Roman" w:cs="Times New Roman"/>
          <w:sz w:val="32"/>
          <w:szCs w:val="32"/>
        </w:rPr>
        <w:t xml:space="preserve"> → Server starts at </w:t>
      </w:r>
      <w:r w:rsidRPr="00B866D3">
        <w:rPr>
          <w:rFonts w:ascii="Times New Roman" w:hAnsi="Times New Roman" w:cs="Times New Roman"/>
          <w:sz w:val="32"/>
          <w:szCs w:val="32"/>
        </w:rPr>
        <w:t>port 8083</w:t>
      </w:r>
      <w:r w:rsidRPr="00B866D3">
        <w:rPr>
          <w:rFonts w:ascii="Times New Roman" w:hAnsi="Times New Roman" w:cs="Times New Roman"/>
          <w:sz w:val="32"/>
          <w:szCs w:val="32"/>
        </w:rPr>
        <w:t>.</w:t>
      </w:r>
    </w:p>
    <w:p w14:paraId="27E94B76" w14:textId="77777777" w:rsidR="00111C48" w:rsidRPr="00B866D3" w:rsidRDefault="0014189F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Access in:</w:t>
      </w:r>
    </w:p>
    <w:p w14:paraId="3C00AD68" w14:textId="77777777" w:rsidR="00111C48" w:rsidRPr="00B866D3" w:rsidRDefault="0014189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Chrome:</w:t>
      </w:r>
      <w:r w:rsidRPr="00B866D3">
        <w:rPr>
          <w:rFonts w:ascii="Times New Roman" w:hAnsi="Times New Roman" w:cs="Times New Roman"/>
          <w:sz w:val="32"/>
          <w:szCs w:val="32"/>
        </w:rPr>
        <w:t xml:space="preserve"> </w:t>
      </w:r>
      <w:hyperlink r:id="rId6">
        <w:r w:rsidRPr="00B866D3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http://localhost:8083/hello</w:t>
        </w:r>
      </w:hyperlink>
    </w:p>
    <w:p w14:paraId="010949D3" w14:textId="77777777" w:rsidR="00111C48" w:rsidRPr="00B866D3" w:rsidRDefault="0014189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Postman:</w:t>
      </w:r>
      <w:r w:rsidRPr="00B866D3">
        <w:rPr>
          <w:rFonts w:ascii="Times New Roman" w:hAnsi="Times New Roman" w:cs="Times New Roman"/>
          <w:sz w:val="32"/>
          <w:szCs w:val="32"/>
        </w:rPr>
        <w:t xml:space="preserve"> Send </w:t>
      </w:r>
      <w:r w:rsidRPr="00B866D3">
        <w:rPr>
          <w:rFonts w:ascii="Times New Roman" w:hAnsi="Times New Roman" w:cs="Times New Roman"/>
          <w:sz w:val="32"/>
          <w:szCs w:val="32"/>
        </w:rPr>
        <w:t>GET</w:t>
      </w:r>
      <w:r w:rsidRPr="00B866D3">
        <w:rPr>
          <w:rFonts w:ascii="Times New Roman" w:hAnsi="Times New Roman" w:cs="Times New Roman"/>
          <w:sz w:val="32"/>
          <w:szCs w:val="32"/>
        </w:rPr>
        <w:t xml:space="preserve"> request to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http://localhost:8083/hello</w:t>
      </w:r>
    </w:p>
    <w:p w14:paraId="5C61CB5D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Sample Response:</w:t>
      </w:r>
    </w:p>
    <w:p w14:paraId="2EC392F8" w14:textId="77777777" w:rsidR="00111C48" w:rsidRPr="00B866D3" w:rsidRDefault="0014189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Hello World!!</w:t>
      </w:r>
    </w:p>
    <w:p w14:paraId="1FE9ED6B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Logs:</w:t>
      </w:r>
    </w:p>
    <w:p w14:paraId="6C45D39F" w14:textId="0F3F8239" w:rsidR="00111C48" w:rsidRDefault="0014189F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 xml:space="preserve">START </w:t>
      </w:r>
      <w:proofErr w:type="gramStart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sayHello(</w:t>
      </w:r>
      <w:proofErr w:type="gramEnd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)</w:t>
      </w:r>
      <w:r w:rsidRPr="00B866D3">
        <w:rPr>
          <w:rFonts w:ascii="Times New Roman" w:hAnsi="Times New Roman" w:cs="Times New Roman"/>
          <w:sz w:val="32"/>
          <w:szCs w:val="32"/>
        </w:rPr>
        <w:br/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END sayHello()</w:t>
      </w:r>
    </w:p>
    <w:p w14:paraId="127371D1" w14:textId="77777777" w:rsidR="00B866D3" w:rsidRPr="00B866D3" w:rsidRDefault="00B866D3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0907CF7" w14:textId="4216C215" w:rsidR="00B866D3" w:rsidRDefault="0014189F" w:rsidP="00B866D3">
      <w:pPr>
        <w:pStyle w:val="Heading2"/>
        <w:rPr>
          <w:rFonts w:ascii="Times New Roman" w:hAnsi="Times New Roman" w:cs="Times New Roman"/>
          <w:color w:val="auto"/>
        </w:rPr>
      </w:pPr>
      <w:bookmarkStart w:id="6" w:name="verifying-http-headers"/>
      <w:bookmarkEnd w:id="1"/>
      <w:bookmarkEnd w:id="5"/>
      <w:r w:rsidRPr="00B866D3">
        <w:rPr>
          <w:rFonts w:ascii="Times New Roman" w:hAnsi="Times New Roman" w:cs="Times New Roman"/>
          <w:color w:val="auto"/>
        </w:rPr>
        <w:lastRenderedPageBreak/>
        <w:t>4</w:t>
      </w:r>
      <w:r w:rsidRPr="00B866D3">
        <w:rPr>
          <w:rFonts w:ascii="Times New Roman" w:hAnsi="Times New Roman" w:cs="Times New Roman"/>
          <w:color w:val="auto"/>
        </w:rPr>
        <w:t>️</w:t>
      </w:r>
      <w:r w:rsidRPr="00B866D3">
        <w:rPr>
          <w:rFonts w:ascii="Times New Roman" w:hAnsi="Times New Roman" w:cs="Times New Roman"/>
          <w:b/>
          <w:bCs/>
          <w:color w:val="auto"/>
        </w:rPr>
        <w:t xml:space="preserve"> Verifying HTTP Headers</w:t>
      </w:r>
      <w:bookmarkStart w:id="7" w:name="b-postman"/>
    </w:p>
    <w:p w14:paraId="55A1D6B0" w14:textId="1F72576C" w:rsidR="00111C48" w:rsidRPr="00B866D3" w:rsidRDefault="0014189F" w:rsidP="00B866D3">
      <w:pPr>
        <w:pStyle w:val="Heading2"/>
        <w:rPr>
          <w:rFonts w:ascii="Times New Roman" w:hAnsi="Times New Roman" w:cs="Times New Roman"/>
          <w:color w:val="auto"/>
        </w:rPr>
      </w:pPr>
      <w:r w:rsidRPr="00B866D3">
        <w:rPr>
          <w:rFonts w:ascii="Times New Roman" w:hAnsi="Times New Roman" w:cs="Times New Roman"/>
          <w:color w:val="auto"/>
        </w:rPr>
        <w:t xml:space="preserve"> Postman</w:t>
      </w:r>
    </w:p>
    <w:p w14:paraId="3CB600C5" w14:textId="77777777" w:rsidR="00111C48" w:rsidRPr="00B866D3" w:rsidRDefault="0014189F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Open Postman → New GET request → URL: </w:t>
      </w: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http://localhost:8083/hello</w:t>
      </w:r>
      <w:r w:rsidRPr="00B866D3">
        <w:rPr>
          <w:rFonts w:ascii="Times New Roman" w:hAnsi="Times New Roman" w:cs="Times New Roman"/>
          <w:sz w:val="32"/>
          <w:szCs w:val="32"/>
        </w:rPr>
        <w:t>.</w:t>
      </w:r>
    </w:p>
    <w:p w14:paraId="2D484F72" w14:textId="77777777" w:rsidR="00111C48" w:rsidRPr="00B866D3" w:rsidRDefault="0014189F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Click </w:t>
      </w:r>
      <w:r w:rsidRPr="00B866D3">
        <w:rPr>
          <w:rFonts w:ascii="Times New Roman" w:hAnsi="Times New Roman" w:cs="Times New Roman"/>
          <w:sz w:val="32"/>
          <w:szCs w:val="32"/>
        </w:rPr>
        <w:t>Send</w:t>
      </w:r>
      <w:r w:rsidRPr="00B866D3">
        <w:rPr>
          <w:rFonts w:ascii="Times New Roman" w:hAnsi="Times New Roman" w:cs="Times New Roman"/>
          <w:sz w:val="32"/>
          <w:szCs w:val="32"/>
        </w:rPr>
        <w:t>.</w:t>
      </w:r>
    </w:p>
    <w:p w14:paraId="4A1CA600" w14:textId="77777777" w:rsidR="00111C48" w:rsidRPr="00B866D3" w:rsidRDefault="0014189F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 xml:space="preserve">Click the </w:t>
      </w:r>
      <w:r w:rsidRPr="00B866D3">
        <w:rPr>
          <w:rFonts w:ascii="Times New Roman" w:hAnsi="Times New Roman" w:cs="Times New Roman"/>
          <w:sz w:val="32"/>
          <w:szCs w:val="32"/>
        </w:rPr>
        <w:t>Headers</w:t>
      </w:r>
      <w:r w:rsidRPr="00B866D3">
        <w:rPr>
          <w:rFonts w:ascii="Times New Roman" w:hAnsi="Times New Roman" w:cs="Times New Roman"/>
          <w:sz w:val="32"/>
          <w:szCs w:val="32"/>
        </w:rPr>
        <w:t xml:space="preserve"> tab under response.</w:t>
      </w:r>
    </w:p>
    <w:p w14:paraId="481922D2" w14:textId="7777777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You’ll see:</w:t>
      </w:r>
    </w:p>
    <w:p w14:paraId="07599D72" w14:textId="77777777" w:rsidR="00111C48" w:rsidRPr="00B866D3" w:rsidRDefault="0014189F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Content-Type: text/</w:t>
      </w:r>
      <w:proofErr w:type="gramStart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plain;charset</w:t>
      </w:r>
      <w:proofErr w:type="gramEnd"/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=UTF-8</w:t>
      </w:r>
    </w:p>
    <w:p w14:paraId="13F9D903" w14:textId="77777777" w:rsidR="00111C48" w:rsidRPr="00B866D3" w:rsidRDefault="0014189F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Content-Length: 13</w:t>
      </w:r>
    </w:p>
    <w:p w14:paraId="7306FD36" w14:textId="77777777" w:rsidR="00111C48" w:rsidRPr="00B866D3" w:rsidRDefault="0014189F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866D3">
        <w:rPr>
          <w:rStyle w:val="VerbatimChar"/>
          <w:rFonts w:ascii="Times New Roman" w:hAnsi="Times New Roman" w:cs="Times New Roman"/>
          <w:sz w:val="32"/>
          <w:szCs w:val="32"/>
        </w:rPr>
        <w:t>Date: [Timestamp]</w:t>
      </w:r>
    </w:p>
    <w:p w14:paraId="6E2CF880" w14:textId="3F3CC997" w:rsidR="00111C48" w:rsidRPr="00B866D3" w:rsidRDefault="0014189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866D3">
        <w:rPr>
          <w:rFonts w:ascii="Times New Roman" w:hAnsi="Times New Roman" w:cs="Times New Roman"/>
          <w:sz w:val="32"/>
          <w:szCs w:val="32"/>
        </w:rPr>
        <w:t>This confirms the server is returning correct hea</w:t>
      </w:r>
      <w:r w:rsidRPr="00B866D3">
        <w:rPr>
          <w:rFonts w:ascii="Times New Roman" w:hAnsi="Times New Roman" w:cs="Times New Roman"/>
          <w:sz w:val="32"/>
          <w:szCs w:val="32"/>
        </w:rPr>
        <w:t>ders.</w:t>
      </w:r>
    </w:p>
    <w:p w14:paraId="4E463851" w14:textId="0FB40664" w:rsidR="00111C48" w:rsidRPr="00B866D3" w:rsidRDefault="00B866D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865EDC4" wp14:editId="4CBC3BD0">
            <wp:extent cx="5943600" cy="3819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19595" w14:textId="6C4F7779" w:rsidR="00111C48" w:rsidRPr="00B866D3" w:rsidRDefault="00111C48">
      <w:pPr>
        <w:pStyle w:val="Heading2"/>
        <w:rPr>
          <w:rFonts w:ascii="Times New Roman" w:hAnsi="Times New Roman" w:cs="Times New Roman"/>
          <w:color w:val="auto"/>
        </w:rPr>
      </w:pPr>
      <w:bookmarkStart w:id="8" w:name="end-of-rest-assignment-document"/>
      <w:bookmarkEnd w:id="6"/>
      <w:bookmarkEnd w:id="7"/>
      <w:bookmarkEnd w:id="8"/>
    </w:p>
    <w:sectPr w:rsidR="00111C48" w:rsidRPr="00B866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02E8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68E5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8F472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1C48"/>
    <w:rsid w:val="00111C48"/>
    <w:rsid w:val="0014189F"/>
    <w:rsid w:val="00B8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FE568"/>
  <w15:docId w15:val="{9DCFD434-8CCD-46A9-8D4B-62DA2C1C8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3/hello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14T17:09:00Z</dcterms:created>
  <dcterms:modified xsi:type="dcterms:W3CDTF">2025-07-14T17:15:00Z</dcterms:modified>
</cp:coreProperties>
</file>